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  <w:r w:rsidR="005072AB">
        <w:rPr>
          <w:highlight w:val="yellow"/>
        </w:rPr>
        <w:t xml:space="preserve"> </w:t>
      </w:r>
      <w:r w:rsidR="005072AB" w:rsidRPr="005072AB">
        <w:rPr>
          <w:b/>
          <w:highlight w:val="yellow"/>
        </w:rPr>
        <w:t>[334 Words]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5072AB">
        <w:rPr>
          <w:highlight w:val="yellow"/>
        </w:rPr>
        <w:t>.</w:t>
      </w:r>
    </w:p>
    <w:p w:rsidR="007322DE" w:rsidRPr="008C0F06" w:rsidRDefault="007322DE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0F06">
        <w:rPr>
          <w:b/>
          <w:highlight w:val="yellow"/>
        </w:rPr>
        <w:t>A Comprehensive look at Data</w:t>
      </w:r>
      <w:r w:rsidR="005072AB">
        <w:rPr>
          <w:b/>
          <w:highlight w:val="yellow"/>
        </w:rPr>
        <w:t xml:space="preserve"> [420 Words]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7C4EBC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Show examples of amounts of data used every 60 seconds</w:t>
      </w:r>
    </w:p>
    <w:p w:rsidR="007843A4" w:rsidRPr="007C4EBC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Maybe what is a byte, terabyte and petabyte etc.</w:t>
      </w:r>
    </w:p>
    <w:p w:rsidR="001A3479" w:rsidRPr="008C0F06" w:rsidRDefault="007843A4" w:rsidP="001A3479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Show some math formula example possibly</w:t>
      </w:r>
    </w:p>
    <w:p w:rsidR="00C8664C" w:rsidRPr="008C0F06" w:rsidRDefault="00C8664C" w:rsidP="00C8664C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3 / 4 V’s [Volume, Velocity, Variety, Veracity]</w:t>
      </w:r>
    </w:p>
    <w:p w:rsidR="007843A4" w:rsidRPr="008E1D79" w:rsidRDefault="007843A4" w:rsidP="007843A4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E1D79">
        <w:rPr>
          <w:b/>
          <w:highlight w:val="yellow"/>
        </w:rPr>
        <w:t>Data Analytics</w:t>
      </w:r>
    </w:p>
    <w:p w:rsidR="007843A4" w:rsidRPr="00DB30BA" w:rsidRDefault="007843A4" w:rsidP="007843A4">
      <w:pPr>
        <w:pStyle w:val="ListParagraph"/>
        <w:numPr>
          <w:ilvl w:val="1"/>
          <w:numId w:val="1"/>
        </w:numPr>
        <w:rPr>
          <w:highlight w:val="yellow"/>
        </w:rPr>
      </w:pPr>
      <w:bookmarkStart w:id="0" w:name="_GoBack"/>
      <w:bookmarkEnd w:id="0"/>
      <w:r w:rsidRPr="00DB30BA">
        <w:rPr>
          <w:highlight w:val="yellow"/>
        </w:rPr>
        <w:t xml:space="preserve">Explain in detail what is it and how it works etc. </w:t>
      </w:r>
    </w:p>
    <w:p w:rsidR="001A3479" w:rsidRPr="00DB30BA" w:rsidRDefault="007843A4" w:rsidP="00AB5EA1">
      <w:pPr>
        <w:pStyle w:val="ListParagraph"/>
        <w:numPr>
          <w:ilvl w:val="1"/>
          <w:numId w:val="1"/>
        </w:numPr>
        <w:rPr>
          <w:highlight w:val="yellow"/>
        </w:rPr>
      </w:pPr>
      <w:r w:rsidRPr="00DB30BA">
        <w:rPr>
          <w:highlight w:val="yellow"/>
        </w:rPr>
        <w:t>Some examples/Graphs/Formulas of how it works</w:t>
      </w:r>
      <w:r w:rsidR="007322DE" w:rsidRPr="00DB30BA">
        <w:rPr>
          <w:highlight w:val="yellow"/>
        </w:rPr>
        <w:t xml:space="preserve"> </w:t>
      </w:r>
    </w:p>
    <w:p w:rsidR="001A3479" w:rsidRPr="00B453C9" w:rsidRDefault="001A3479" w:rsidP="00FD0F38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B453C9">
        <w:rPr>
          <w:b/>
          <w:highlight w:val="yellow"/>
        </w:rPr>
        <w:t>Data Mining</w:t>
      </w:r>
    </w:p>
    <w:p w:rsidR="001A3479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Explain in detail what Data Mining is</w:t>
      </w:r>
    </w:p>
    <w:p w:rsidR="001A3479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Provide a pseudocode Algorithm to outline the math behind it</w:t>
      </w:r>
    </w:p>
    <w:p w:rsidR="00AB5EA1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Some examples/Graphs/Formulas of how it works</w:t>
      </w:r>
    </w:p>
    <w:p w:rsidR="00CE4748" w:rsidRPr="00C517E5" w:rsidRDefault="00CE4748" w:rsidP="00FD0F38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C517E5">
        <w:rPr>
          <w:b/>
          <w:highlight w:val="yellow"/>
        </w:rPr>
        <w:t>Data Warehousing</w:t>
      </w:r>
    </w:p>
    <w:p w:rsidR="00AB5EA1" w:rsidRPr="00C517E5" w:rsidRDefault="00AB5EA1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C517E5">
        <w:rPr>
          <w:highlight w:val="yellow"/>
        </w:rPr>
        <w:t xml:space="preserve">Hadoop, Casandra, </w:t>
      </w:r>
      <w:proofErr w:type="spellStart"/>
      <w:r w:rsidRPr="00C517E5">
        <w:rPr>
          <w:highlight w:val="yellow"/>
        </w:rPr>
        <w:t>HBase</w:t>
      </w:r>
      <w:proofErr w:type="spellEnd"/>
    </w:p>
    <w:p w:rsidR="00295BEB" w:rsidRPr="00C517E5" w:rsidRDefault="00AB5EA1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C517E5">
        <w:rPr>
          <w:highlight w:val="yellow"/>
        </w:rPr>
        <w:t xml:space="preserve">An </w:t>
      </w:r>
      <w:r w:rsidR="00027E06" w:rsidRPr="00C517E5">
        <w:rPr>
          <w:highlight w:val="yellow"/>
        </w:rPr>
        <w:t>in-depth</w:t>
      </w:r>
      <w:r w:rsidRPr="00C517E5">
        <w:rPr>
          <w:highlight w:val="yellow"/>
        </w:rPr>
        <w:t xml:space="preserve"> look at the above in relation to Clustered servers, Map Reduce and Warehousing</w:t>
      </w:r>
    </w:p>
    <w:p w:rsidR="005C05E8" w:rsidRDefault="005C05E8" w:rsidP="005C05E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Importance of Big Data</w:t>
      </w:r>
    </w:p>
    <w:p w:rsidR="005C05E8" w:rsidRPr="001A3479" w:rsidRDefault="005C05E8" w:rsidP="005C05E8">
      <w:pPr>
        <w:pStyle w:val="ListParagraph"/>
        <w:numPr>
          <w:ilvl w:val="1"/>
          <w:numId w:val="1"/>
        </w:numPr>
      </w:pPr>
      <w:r>
        <w:t xml:space="preserve">Why it’s important </w:t>
      </w:r>
      <w:r w:rsidRPr="001A3479">
        <w:t>to companies</w:t>
      </w:r>
    </w:p>
    <w:p w:rsidR="005C05E8" w:rsidRDefault="005C05E8" w:rsidP="005C05E8">
      <w:pPr>
        <w:pStyle w:val="ListParagraph"/>
        <w:numPr>
          <w:ilvl w:val="1"/>
          <w:numId w:val="1"/>
        </w:numPr>
      </w:pPr>
      <w:r>
        <w:t>Examples of how it benefits our lives</w:t>
      </w:r>
    </w:p>
    <w:p w:rsidR="005C05E8" w:rsidRDefault="005C05E8" w:rsidP="005C05E8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IE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rQUALpGN/SwAAAA="/>
  </w:docVars>
  <w:rsids>
    <w:rsidRoot w:val="007322DE"/>
    <w:rsid w:val="00027E06"/>
    <w:rsid w:val="000737E6"/>
    <w:rsid w:val="00114376"/>
    <w:rsid w:val="00132736"/>
    <w:rsid w:val="001A0A61"/>
    <w:rsid w:val="001A3479"/>
    <w:rsid w:val="00295BEB"/>
    <w:rsid w:val="005072AB"/>
    <w:rsid w:val="005C05E8"/>
    <w:rsid w:val="006271E0"/>
    <w:rsid w:val="00722281"/>
    <w:rsid w:val="007322DE"/>
    <w:rsid w:val="007843A4"/>
    <w:rsid w:val="007C4EBC"/>
    <w:rsid w:val="008C0F06"/>
    <w:rsid w:val="008E1D79"/>
    <w:rsid w:val="00900C45"/>
    <w:rsid w:val="00906923"/>
    <w:rsid w:val="00952EA1"/>
    <w:rsid w:val="00974B93"/>
    <w:rsid w:val="00AB5EA1"/>
    <w:rsid w:val="00B453C9"/>
    <w:rsid w:val="00BB7347"/>
    <w:rsid w:val="00C517E5"/>
    <w:rsid w:val="00C8664C"/>
    <w:rsid w:val="00CE4748"/>
    <w:rsid w:val="00D4684E"/>
    <w:rsid w:val="00DB30BA"/>
    <w:rsid w:val="00EA02C5"/>
    <w:rsid w:val="00F36D84"/>
    <w:rsid w:val="00F80CF9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30</cp:revision>
  <dcterms:created xsi:type="dcterms:W3CDTF">2016-10-16T19:36:00Z</dcterms:created>
  <dcterms:modified xsi:type="dcterms:W3CDTF">2016-10-31T23:55:00Z</dcterms:modified>
</cp:coreProperties>
</file>